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3BB98" w14:textId="054BC227" w:rsidR="006F4394" w:rsidRPr="00613A3A" w:rsidRDefault="00721883" w:rsidP="00B75385">
      <w:pPr>
        <w:spacing w:line="360" w:lineRule="auto"/>
        <w:rPr>
          <w:b/>
          <w:bCs/>
          <w:sz w:val="40"/>
          <w:szCs w:val="40"/>
        </w:rPr>
      </w:pPr>
      <w:r w:rsidRPr="00613A3A">
        <w:rPr>
          <w:b/>
          <w:bCs/>
          <w:sz w:val="40"/>
          <w:szCs w:val="40"/>
        </w:rPr>
        <w:t>Things to Do</w:t>
      </w:r>
    </w:p>
    <w:p w14:paraId="2411099F" w14:textId="6E58BFC4" w:rsidR="00F021AC" w:rsidRDefault="00F021AC" w:rsidP="00B75385">
      <w:pPr>
        <w:spacing w:line="360" w:lineRule="auto"/>
        <w:rPr>
          <w:noProof/>
          <w:sz w:val="24"/>
          <w:szCs w:val="24"/>
        </w:rPr>
      </w:pPr>
    </w:p>
    <w:p w14:paraId="2ADCD97D" w14:textId="612464E8" w:rsidR="005B01CF" w:rsidRDefault="00257DB6" w:rsidP="00185B19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avid’s </w:t>
      </w:r>
      <w:r w:rsidR="00BD1BB9">
        <w:rPr>
          <w:b/>
          <w:bCs/>
          <w:sz w:val="28"/>
          <w:szCs w:val="28"/>
        </w:rPr>
        <w:t>Reminders</w:t>
      </w:r>
    </w:p>
    <w:p w14:paraId="690820B5" w14:textId="77777777" w:rsidR="003865F7" w:rsidRPr="003865F7" w:rsidRDefault="003865F7" w:rsidP="003865F7">
      <w:pPr>
        <w:pStyle w:val="ListParagraph"/>
        <w:numPr>
          <w:ilvl w:val="0"/>
          <w:numId w:val="47"/>
        </w:numPr>
        <w:rPr>
          <w:rFonts w:cs="Calibri"/>
          <w:b/>
          <w:bCs/>
          <w:sz w:val="24"/>
          <w:szCs w:val="24"/>
        </w:rPr>
      </w:pPr>
      <w:r w:rsidRPr="003865F7">
        <w:rPr>
          <w:rFonts w:cs="Calibri"/>
          <w:sz w:val="24"/>
          <w:szCs w:val="24"/>
        </w:rPr>
        <w:t xml:space="preserve">Add </w:t>
      </w:r>
      <w:hyperlink r:id="rId5" w:history="1">
        <w:r w:rsidRPr="003865F7">
          <w:rPr>
            <w:rStyle w:val="Hyperlink"/>
            <w:rFonts w:cs="Calibri"/>
            <w:b/>
            <w:bCs/>
            <w:sz w:val="24"/>
            <w:szCs w:val="24"/>
          </w:rPr>
          <w:t xml:space="preserve">zero length case to </w:t>
        </w:r>
        <w:bookmarkStart w:id="0" w:name="_GoBack"/>
        <w:bookmarkEnd w:id="0"/>
        <w:proofErr w:type="spellStart"/>
        <w:r w:rsidRPr="003865F7">
          <w:rPr>
            <w:rStyle w:val="Hyperlink"/>
            <w:rFonts w:cs="Calibri"/>
            <w:b/>
            <w:bCs/>
            <w:sz w:val="24"/>
            <w:szCs w:val="24"/>
          </w:rPr>
          <w:t>writefile</w:t>
        </w:r>
        <w:proofErr w:type="spellEnd"/>
      </w:hyperlink>
    </w:p>
    <w:p w14:paraId="77DBBE74" w14:textId="77777777" w:rsidR="003865F7" w:rsidRPr="003865F7" w:rsidRDefault="003865F7" w:rsidP="003865F7">
      <w:pPr>
        <w:pStyle w:val="ListParagraph"/>
        <w:numPr>
          <w:ilvl w:val="0"/>
          <w:numId w:val="47"/>
        </w:numPr>
        <w:rPr>
          <w:rFonts w:cs="Calibri"/>
          <w:b/>
          <w:sz w:val="24"/>
          <w:szCs w:val="24"/>
        </w:rPr>
      </w:pPr>
      <w:r w:rsidRPr="003865F7">
        <w:rPr>
          <w:rFonts w:cs="Calibri"/>
          <w:sz w:val="24"/>
          <w:szCs w:val="24"/>
        </w:rPr>
        <w:t xml:space="preserve">Work on </w:t>
      </w:r>
      <w:proofErr w:type="spellStart"/>
      <w:r w:rsidRPr="003865F7">
        <w:rPr>
          <w:rFonts w:cs="Calibri"/>
          <w:sz w:val="24"/>
          <w:szCs w:val="24"/>
        </w:rPr>
        <w:t>SIFS_defrag</w:t>
      </w:r>
      <w:proofErr w:type="spellEnd"/>
    </w:p>
    <w:p w14:paraId="759D8B1B" w14:textId="77777777" w:rsidR="00CA6C57" w:rsidRPr="00CA6C57" w:rsidRDefault="00CA6C57" w:rsidP="00B75385">
      <w:pPr>
        <w:spacing w:line="360" w:lineRule="auto"/>
        <w:rPr>
          <w:b/>
          <w:bCs/>
          <w:sz w:val="24"/>
          <w:szCs w:val="24"/>
        </w:rPr>
      </w:pPr>
    </w:p>
    <w:p w14:paraId="790E16C5" w14:textId="5FBABAF5" w:rsidR="00BB2445" w:rsidRPr="00257DB6" w:rsidRDefault="00BB2445" w:rsidP="00B75385">
      <w:pPr>
        <w:spacing w:line="360" w:lineRule="auto"/>
        <w:rPr>
          <w:b/>
          <w:bCs/>
          <w:sz w:val="28"/>
          <w:szCs w:val="28"/>
        </w:rPr>
      </w:pPr>
      <w:r w:rsidRPr="00257DB6">
        <w:rPr>
          <w:b/>
          <w:bCs/>
          <w:sz w:val="28"/>
          <w:szCs w:val="28"/>
        </w:rPr>
        <w:t>Nisarg</w:t>
      </w:r>
      <w:r w:rsidR="00945955" w:rsidRPr="00257DB6">
        <w:rPr>
          <w:b/>
          <w:bCs/>
          <w:sz w:val="28"/>
          <w:szCs w:val="28"/>
        </w:rPr>
        <w:t>’s</w:t>
      </w:r>
      <w:r w:rsidRPr="00257DB6">
        <w:rPr>
          <w:b/>
          <w:bCs/>
          <w:sz w:val="28"/>
          <w:szCs w:val="28"/>
        </w:rPr>
        <w:t xml:space="preserve"> Role</w:t>
      </w:r>
    </w:p>
    <w:p w14:paraId="6ACC0629" w14:textId="77777777" w:rsidR="00453259" w:rsidRPr="00613A3A" w:rsidRDefault="00453259" w:rsidP="00B75385">
      <w:pPr>
        <w:pStyle w:val="ListParagraph"/>
        <w:numPr>
          <w:ilvl w:val="0"/>
          <w:numId w:val="42"/>
        </w:numPr>
        <w:spacing w:line="360" w:lineRule="auto"/>
        <w:rPr>
          <w:sz w:val="24"/>
          <w:szCs w:val="24"/>
        </w:rPr>
      </w:pPr>
      <w:r w:rsidRPr="00613A3A">
        <w:rPr>
          <w:sz w:val="24"/>
          <w:szCs w:val="24"/>
        </w:rPr>
        <w:t>Testing functions that are done</w:t>
      </w:r>
    </w:p>
    <w:p w14:paraId="30154649" w14:textId="72EE70D7" w:rsidR="00453259" w:rsidRPr="00613A3A" w:rsidRDefault="00453259" w:rsidP="00B75385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 w:rsidRPr="00613A3A">
        <w:rPr>
          <w:sz w:val="24"/>
          <w:szCs w:val="24"/>
        </w:rPr>
        <w:t>Try different cases</w:t>
      </w:r>
      <w:r w:rsidR="006735F7">
        <w:rPr>
          <w:sz w:val="24"/>
          <w:szCs w:val="24"/>
        </w:rPr>
        <w:t xml:space="preserve"> – try </w:t>
      </w:r>
      <w:r w:rsidR="00597D87">
        <w:rPr>
          <w:sz w:val="24"/>
          <w:szCs w:val="24"/>
        </w:rPr>
        <w:t xml:space="preserve">cases </w:t>
      </w:r>
      <w:r w:rsidR="006735F7">
        <w:rPr>
          <w:sz w:val="24"/>
          <w:szCs w:val="24"/>
        </w:rPr>
        <w:t>from your pseudocode</w:t>
      </w:r>
    </w:p>
    <w:p w14:paraId="3B362DDF" w14:textId="0934C973" w:rsidR="00453259" w:rsidRDefault="00453259" w:rsidP="00B75385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 w:rsidRPr="00613A3A">
        <w:rPr>
          <w:sz w:val="24"/>
          <w:szCs w:val="24"/>
        </w:rPr>
        <w:t>Try multi-level subdirectories</w:t>
      </w:r>
    </w:p>
    <w:p w14:paraId="4920EB7C" w14:textId="35B51CF7" w:rsidR="005005C1" w:rsidRDefault="005005C1" w:rsidP="00B75385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heck incorrect paths</w:t>
      </w:r>
      <w:r w:rsidR="00C96E4B">
        <w:rPr>
          <w:sz w:val="24"/>
          <w:szCs w:val="24"/>
        </w:rPr>
        <w:t xml:space="preserve"> – e.g. access non-existing folders</w:t>
      </w:r>
    </w:p>
    <w:p w14:paraId="074783FC" w14:textId="103569E2" w:rsidR="002923B7" w:rsidRDefault="002923B7" w:rsidP="002923B7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ry recreating Chris’s volumes</w:t>
      </w:r>
    </w:p>
    <w:p w14:paraId="6C2BAE2F" w14:textId="1A9ECEB7" w:rsidR="00C96E4B" w:rsidRDefault="00C96E4B" w:rsidP="002923B7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ry to break program</w:t>
      </w:r>
    </w:p>
    <w:p w14:paraId="596D1068" w14:textId="0884CA8C" w:rsidR="009211C3" w:rsidRPr="002923B7" w:rsidRDefault="009211C3" w:rsidP="002923B7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User enters the wrong type of entry (e.g. a directory </w:t>
      </w:r>
    </w:p>
    <w:p w14:paraId="65F0DCB0" w14:textId="4FCE438A" w:rsidR="00BB2445" w:rsidRPr="00613A3A" w:rsidRDefault="00BB2445" w:rsidP="00B75385">
      <w:pPr>
        <w:pStyle w:val="ListParagraph"/>
        <w:numPr>
          <w:ilvl w:val="0"/>
          <w:numId w:val="42"/>
        </w:numPr>
        <w:spacing w:line="360" w:lineRule="auto"/>
        <w:rPr>
          <w:sz w:val="24"/>
          <w:szCs w:val="24"/>
        </w:rPr>
      </w:pPr>
      <w:r w:rsidRPr="00613A3A">
        <w:rPr>
          <w:sz w:val="24"/>
          <w:szCs w:val="24"/>
        </w:rPr>
        <w:t>Checking code</w:t>
      </w:r>
    </w:p>
    <w:p w14:paraId="564097B7" w14:textId="70B6FFC8" w:rsidR="00BB2445" w:rsidRPr="00613A3A" w:rsidRDefault="00BB2445" w:rsidP="00B75385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 w:rsidRPr="00613A3A">
        <w:rPr>
          <w:sz w:val="24"/>
          <w:szCs w:val="24"/>
        </w:rPr>
        <w:t>Comments should be understandab</w:t>
      </w:r>
      <w:r w:rsidR="00945955">
        <w:rPr>
          <w:sz w:val="24"/>
          <w:szCs w:val="24"/>
        </w:rPr>
        <w:t>le</w:t>
      </w:r>
    </w:p>
    <w:p w14:paraId="43762633" w14:textId="7A881928" w:rsidR="00BB2445" w:rsidRPr="00613A3A" w:rsidRDefault="00BB2445" w:rsidP="00B75385">
      <w:pPr>
        <w:pStyle w:val="ListParagraph"/>
        <w:numPr>
          <w:ilvl w:val="1"/>
          <w:numId w:val="42"/>
        </w:numPr>
        <w:spacing w:line="360" w:lineRule="auto"/>
        <w:rPr>
          <w:sz w:val="24"/>
          <w:szCs w:val="24"/>
        </w:rPr>
      </w:pPr>
      <w:r w:rsidRPr="00613A3A">
        <w:rPr>
          <w:sz w:val="24"/>
          <w:szCs w:val="24"/>
        </w:rPr>
        <w:t>Thinking about if the function covers all cases</w:t>
      </w:r>
    </w:p>
    <w:p w14:paraId="6E0BFFEC" w14:textId="6B1982B5" w:rsidR="00613A3A" w:rsidRPr="00613A3A" w:rsidRDefault="00613A3A" w:rsidP="00B75385">
      <w:pPr>
        <w:spacing w:line="360" w:lineRule="auto"/>
        <w:rPr>
          <w:b/>
          <w:bCs/>
          <w:sz w:val="24"/>
          <w:szCs w:val="24"/>
        </w:rPr>
      </w:pPr>
    </w:p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2122"/>
        <w:gridCol w:w="2409"/>
        <w:gridCol w:w="8505"/>
      </w:tblGrid>
      <w:tr w:rsidR="0006665A" w:rsidRPr="00613A3A" w14:paraId="7413286F" w14:textId="77777777" w:rsidTr="008561BF">
        <w:tc>
          <w:tcPr>
            <w:tcW w:w="13036" w:type="dxa"/>
            <w:gridSpan w:val="3"/>
          </w:tcPr>
          <w:p w14:paraId="7B973D2F" w14:textId="494BD5FE" w:rsidR="0006665A" w:rsidRPr="00613A3A" w:rsidRDefault="0006665A" w:rsidP="00B7538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06665A">
              <w:rPr>
                <w:b/>
                <w:bCs/>
                <w:sz w:val="32"/>
                <w:szCs w:val="32"/>
              </w:rPr>
              <w:t>Library Function</w:t>
            </w:r>
            <w:r>
              <w:rPr>
                <w:b/>
                <w:bCs/>
                <w:sz w:val="32"/>
                <w:szCs w:val="32"/>
              </w:rPr>
              <w:t xml:space="preserve"> Progress</w:t>
            </w:r>
          </w:p>
        </w:tc>
      </w:tr>
      <w:tr w:rsidR="00994050" w:rsidRPr="00613A3A" w14:paraId="4546C10C" w14:textId="77777777" w:rsidTr="008561BF">
        <w:tc>
          <w:tcPr>
            <w:tcW w:w="2122" w:type="dxa"/>
          </w:tcPr>
          <w:p w14:paraId="12C79A13" w14:textId="057802D9" w:rsidR="00994050" w:rsidRPr="00CC4D60" w:rsidRDefault="00994050" w:rsidP="00B7538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CC4D60">
              <w:rPr>
                <w:b/>
                <w:bCs/>
                <w:sz w:val="28"/>
                <w:szCs w:val="28"/>
              </w:rPr>
              <w:t>Library Function</w:t>
            </w:r>
          </w:p>
        </w:tc>
        <w:tc>
          <w:tcPr>
            <w:tcW w:w="2409" w:type="dxa"/>
          </w:tcPr>
          <w:p w14:paraId="0E6E965C" w14:textId="176D2D1B" w:rsidR="00994050" w:rsidRPr="00CC4D60" w:rsidRDefault="00994050" w:rsidP="00B7538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CC4D60">
              <w:rPr>
                <w:b/>
                <w:bCs/>
                <w:sz w:val="28"/>
                <w:szCs w:val="28"/>
              </w:rPr>
              <w:t>Status</w:t>
            </w:r>
          </w:p>
        </w:tc>
        <w:tc>
          <w:tcPr>
            <w:tcW w:w="8505" w:type="dxa"/>
          </w:tcPr>
          <w:p w14:paraId="438AF787" w14:textId="12F2F299" w:rsidR="00994050" w:rsidRPr="00CC4D60" w:rsidRDefault="00994050" w:rsidP="00B75385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 w:rsidRPr="00CC4D60">
              <w:rPr>
                <w:b/>
                <w:bCs/>
                <w:sz w:val="28"/>
                <w:szCs w:val="28"/>
              </w:rPr>
              <w:t>Info</w:t>
            </w:r>
          </w:p>
        </w:tc>
      </w:tr>
      <w:tr w:rsidR="00994050" w:rsidRPr="008F0BF3" w14:paraId="29A16125" w14:textId="77777777" w:rsidTr="008561BF">
        <w:tc>
          <w:tcPr>
            <w:tcW w:w="2122" w:type="dxa"/>
          </w:tcPr>
          <w:p w14:paraId="4668BC61" w14:textId="427CC57C" w:rsidR="00994050" w:rsidRPr="0006665A" w:rsidRDefault="00994050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06665A">
              <w:rPr>
                <w:i/>
                <w:iCs/>
                <w:sz w:val="24"/>
                <w:szCs w:val="24"/>
              </w:rPr>
              <w:t>SIFS_mkvolume</w:t>
            </w:r>
          </w:p>
        </w:tc>
        <w:tc>
          <w:tcPr>
            <w:tcW w:w="2409" w:type="dxa"/>
          </w:tcPr>
          <w:p w14:paraId="3B0FB8F8" w14:textId="0A8374B3" w:rsidR="00994050" w:rsidRPr="00613A3A" w:rsidRDefault="00994050" w:rsidP="00B75385">
            <w:pPr>
              <w:spacing w:line="360" w:lineRule="auto"/>
              <w:rPr>
                <w:sz w:val="24"/>
                <w:szCs w:val="24"/>
              </w:rPr>
            </w:pPr>
            <w:r w:rsidRPr="00613A3A">
              <w:rPr>
                <w:sz w:val="24"/>
                <w:szCs w:val="24"/>
              </w:rPr>
              <w:t>Done</w:t>
            </w:r>
            <w:r w:rsidR="0008716B">
              <w:rPr>
                <w:sz w:val="24"/>
                <w:szCs w:val="24"/>
              </w:rPr>
              <w:t>, Tested</w:t>
            </w:r>
          </w:p>
        </w:tc>
        <w:tc>
          <w:tcPr>
            <w:tcW w:w="8505" w:type="dxa"/>
          </w:tcPr>
          <w:p w14:paraId="6537D2DD" w14:textId="2885848D" w:rsidR="00994050" w:rsidRPr="008F0BF3" w:rsidRDefault="00994050" w:rsidP="00B75385">
            <w:pPr>
              <w:spacing w:line="360" w:lineRule="auto"/>
            </w:pPr>
            <w:r w:rsidRPr="008F0BF3">
              <w:t>Done by Chris</w:t>
            </w:r>
          </w:p>
        </w:tc>
      </w:tr>
      <w:tr w:rsidR="00994050" w:rsidRPr="008F0BF3" w14:paraId="171EF585" w14:textId="77777777" w:rsidTr="008561BF">
        <w:tc>
          <w:tcPr>
            <w:tcW w:w="2122" w:type="dxa"/>
          </w:tcPr>
          <w:p w14:paraId="1983DAFA" w14:textId="3CB3F044" w:rsidR="00994050" w:rsidRPr="0006665A" w:rsidRDefault="00994050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06665A">
              <w:rPr>
                <w:i/>
                <w:iCs/>
                <w:sz w:val="24"/>
                <w:szCs w:val="24"/>
              </w:rPr>
              <w:t>SIFS_dirinfo</w:t>
            </w:r>
          </w:p>
        </w:tc>
        <w:tc>
          <w:tcPr>
            <w:tcW w:w="2409" w:type="dxa"/>
          </w:tcPr>
          <w:p w14:paraId="72746AC1" w14:textId="3D611DD8" w:rsidR="00994050" w:rsidRPr="00613A3A" w:rsidRDefault="000974BE" w:rsidP="00B7538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e</w:t>
            </w:r>
          </w:p>
        </w:tc>
        <w:tc>
          <w:tcPr>
            <w:tcW w:w="8505" w:type="dxa"/>
          </w:tcPr>
          <w:p w14:paraId="77306851" w14:textId="53EAA8AA" w:rsidR="00994050" w:rsidRPr="008F0BF3" w:rsidRDefault="00994050" w:rsidP="00B75385">
            <w:pPr>
              <w:spacing w:line="360" w:lineRule="auto"/>
            </w:pPr>
          </w:p>
        </w:tc>
      </w:tr>
      <w:tr w:rsidR="00613A3A" w:rsidRPr="008F0BF3" w14:paraId="12DA1A9F" w14:textId="77777777" w:rsidTr="008561BF">
        <w:tc>
          <w:tcPr>
            <w:tcW w:w="2122" w:type="dxa"/>
          </w:tcPr>
          <w:p w14:paraId="3C3BD10D" w14:textId="08AFD886" w:rsidR="00613A3A" w:rsidRPr="0006665A" w:rsidRDefault="00613A3A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proofErr w:type="spellStart"/>
            <w:r w:rsidRPr="0006665A">
              <w:rPr>
                <w:i/>
                <w:iCs/>
                <w:sz w:val="24"/>
                <w:szCs w:val="24"/>
              </w:rPr>
              <w:t>SIFS_fileinfo</w:t>
            </w:r>
            <w:proofErr w:type="spellEnd"/>
          </w:p>
        </w:tc>
        <w:tc>
          <w:tcPr>
            <w:tcW w:w="2409" w:type="dxa"/>
          </w:tcPr>
          <w:p w14:paraId="5DCFAC13" w14:textId="65479FBC" w:rsidR="00613A3A" w:rsidRPr="00613A3A" w:rsidRDefault="000974BE" w:rsidP="00B75385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Done</w:t>
            </w:r>
          </w:p>
        </w:tc>
        <w:tc>
          <w:tcPr>
            <w:tcW w:w="8505" w:type="dxa"/>
          </w:tcPr>
          <w:p w14:paraId="03093244" w14:textId="6C557166" w:rsidR="00613A3A" w:rsidRPr="008F0BF3" w:rsidRDefault="00613A3A" w:rsidP="00B75385">
            <w:pPr>
              <w:spacing w:line="360" w:lineRule="auto"/>
              <w:rPr>
                <w:b/>
                <w:bCs/>
              </w:rPr>
            </w:pPr>
          </w:p>
        </w:tc>
      </w:tr>
      <w:tr w:rsidR="00C76713" w:rsidRPr="008F0BF3" w14:paraId="6C1549DB" w14:textId="77777777" w:rsidTr="008561BF">
        <w:trPr>
          <w:trHeight w:val="60"/>
        </w:trPr>
        <w:tc>
          <w:tcPr>
            <w:tcW w:w="2122" w:type="dxa"/>
          </w:tcPr>
          <w:p w14:paraId="69A42B0D" w14:textId="6F873453" w:rsidR="00C76713" w:rsidRPr="0006665A" w:rsidRDefault="00C76713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proofErr w:type="spellStart"/>
            <w:r w:rsidRPr="0006665A">
              <w:rPr>
                <w:i/>
                <w:iCs/>
                <w:sz w:val="24"/>
                <w:szCs w:val="24"/>
              </w:rPr>
              <w:t>SIFS_mkdir</w:t>
            </w:r>
            <w:proofErr w:type="spellEnd"/>
            <w:r w:rsidRPr="0006665A">
              <w:rPr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2409" w:type="dxa"/>
          </w:tcPr>
          <w:p w14:paraId="5A148915" w14:textId="0808D02B" w:rsidR="00C76713" w:rsidRDefault="00494E1F" w:rsidP="00B7538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e</w:t>
            </w:r>
          </w:p>
        </w:tc>
        <w:tc>
          <w:tcPr>
            <w:tcW w:w="8505" w:type="dxa"/>
          </w:tcPr>
          <w:p w14:paraId="52FDD01F" w14:textId="2BA79FF3" w:rsidR="00312FEE" w:rsidRPr="008F0BF3" w:rsidRDefault="004C7DDF" w:rsidP="00B75385">
            <w:pPr>
              <w:spacing w:line="360" w:lineRule="auto"/>
            </w:pPr>
            <w:hyperlink r:id="rId6" w:history="1">
              <w:r w:rsidR="00312FEE">
                <w:rPr>
                  <w:rStyle w:val="Hyperlink"/>
                </w:rPr>
                <w:t>Making Directories + Path Parts</w:t>
              </w:r>
            </w:hyperlink>
          </w:p>
          <w:p w14:paraId="60DBD207" w14:textId="044A7DD9" w:rsidR="00312FEE" w:rsidRPr="008F0BF3" w:rsidRDefault="004C7DDF" w:rsidP="00B75385">
            <w:pPr>
              <w:spacing w:line="360" w:lineRule="auto"/>
            </w:pPr>
            <w:hyperlink r:id="rId7" w:history="1">
              <w:r w:rsidR="00312FEE">
                <w:rPr>
                  <w:rStyle w:val="Hyperlink"/>
                </w:rPr>
                <w:t>Identical Folder Names</w:t>
              </w:r>
            </w:hyperlink>
          </w:p>
        </w:tc>
      </w:tr>
      <w:tr w:rsidR="00083A1F" w:rsidRPr="008F0BF3" w14:paraId="6E08A601" w14:textId="77777777" w:rsidTr="008561BF">
        <w:trPr>
          <w:trHeight w:val="60"/>
        </w:trPr>
        <w:tc>
          <w:tcPr>
            <w:tcW w:w="2122" w:type="dxa"/>
          </w:tcPr>
          <w:p w14:paraId="7D9413AB" w14:textId="77777777" w:rsidR="00083A1F" w:rsidRPr="0006665A" w:rsidRDefault="00083A1F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proofErr w:type="spellStart"/>
            <w:r w:rsidRPr="0006665A">
              <w:rPr>
                <w:i/>
                <w:iCs/>
                <w:sz w:val="24"/>
                <w:szCs w:val="24"/>
              </w:rPr>
              <w:t>SIFS_writefile</w:t>
            </w:r>
            <w:proofErr w:type="spellEnd"/>
          </w:p>
          <w:p w14:paraId="1B9FE804" w14:textId="77777777" w:rsidR="00083A1F" w:rsidRPr="0006665A" w:rsidRDefault="00083A1F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2409" w:type="dxa"/>
          </w:tcPr>
          <w:p w14:paraId="33A5380C" w14:textId="77777777" w:rsidR="00083A1F" w:rsidRDefault="006F0F5C" w:rsidP="00B7538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e</w:t>
            </w:r>
          </w:p>
          <w:p w14:paraId="6094B2E6" w14:textId="31AB3532" w:rsidR="006B398F" w:rsidRDefault="006B398F" w:rsidP="00B75385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8505" w:type="dxa"/>
          </w:tcPr>
          <w:p w14:paraId="30DBCC9B" w14:textId="43202B17" w:rsidR="00427ABD" w:rsidRDefault="004C7DDF" w:rsidP="00B75385">
            <w:pPr>
              <w:spacing w:line="360" w:lineRule="auto"/>
            </w:pPr>
            <w:hyperlink r:id="rId8" w:history="1">
              <w:r w:rsidR="009F2587" w:rsidRPr="009F2587">
                <w:rPr>
                  <w:rStyle w:val="Hyperlink"/>
                </w:rPr>
                <w:t>No Mod Time Update for Duplicates</w:t>
              </w:r>
            </w:hyperlink>
          </w:p>
          <w:p w14:paraId="3681C969" w14:textId="5FFE10EA" w:rsidR="00083A1F" w:rsidRPr="008F0BF3" w:rsidRDefault="004C7DDF" w:rsidP="00B75385">
            <w:pPr>
              <w:spacing w:line="360" w:lineRule="auto"/>
              <w:rPr>
                <w:rStyle w:val="Hyperlink"/>
              </w:rPr>
            </w:pPr>
            <w:hyperlink r:id="rId9" w:history="1">
              <w:r w:rsidR="00083A1F" w:rsidRPr="008F0BF3">
                <w:rPr>
                  <w:rStyle w:val="Hyperlink"/>
                </w:rPr>
                <w:t>How to Use MD5</w:t>
              </w:r>
            </w:hyperlink>
          </w:p>
          <w:p w14:paraId="2C18A3D4" w14:textId="77777777" w:rsidR="00083A1F" w:rsidRPr="008F0BF3" w:rsidRDefault="004C7DDF" w:rsidP="00B7538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</w:pPr>
            <w:hyperlink r:id="rId10" w:history="1">
              <w:r w:rsidR="00083A1F" w:rsidRPr="008F0BF3">
                <w:rPr>
                  <w:rStyle w:val="Hyperlink"/>
                </w:rPr>
                <w:t>Contiguous File Storage</w:t>
              </w:r>
            </w:hyperlink>
          </w:p>
          <w:p w14:paraId="745F6E43" w14:textId="77777777" w:rsidR="00083A1F" w:rsidRDefault="004C7DDF" w:rsidP="00B75385">
            <w:pPr>
              <w:spacing w:line="360" w:lineRule="auto"/>
              <w:rPr>
                <w:rStyle w:val="Hyperlink"/>
              </w:rPr>
            </w:pPr>
            <w:hyperlink r:id="rId11" w:history="1">
              <w:r w:rsidR="00083A1F" w:rsidRPr="008F0BF3">
                <w:rPr>
                  <w:rStyle w:val="Hyperlink"/>
                </w:rPr>
                <w:t>Getting Data In</w:t>
              </w:r>
            </w:hyperlink>
          </w:p>
          <w:p w14:paraId="75812CDF" w14:textId="4E47AE6B" w:rsidR="00427ABD" w:rsidRDefault="004C7DDF" w:rsidP="00B75385">
            <w:pPr>
              <w:spacing w:line="360" w:lineRule="auto"/>
              <w:rPr>
                <w:rStyle w:val="Hyperlink"/>
              </w:rPr>
            </w:pPr>
            <w:hyperlink r:id="rId12" w:history="1">
              <w:r w:rsidR="00083A1F" w:rsidRPr="00083A1F">
                <w:rPr>
                  <w:rStyle w:val="Hyperlink"/>
                </w:rPr>
                <w:t>Getting Data In 2</w:t>
              </w:r>
            </w:hyperlink>
          </w:p>
          <w:p w14:paraId="088B91BE" w14:textId="443BD123" w:rsidR="00427ABD" w:rsidRPr="00427ABD" w:rsidRDefault="00427ABD" w:rsidP="00B75385">
            <w:pPr>
              <w:spacing w:line="360" w:lineRule="auto"/>
              <w:rPr>
                <w:rStyle w:val="Hyperlink"/>
                <w:color w:val="auto"/>
                <w:u w:val="none"/>
              </w:rPr>
            </w:pPr>
            <w:r w:rsidRPr="00427ABD">
              <w:rPr>
                <w:rStyle w:val="Hyperlink"/>
                <w:color w:val="auto"/>
                <w:u w:val="none"/>
              </w:rPr>
              <w:t xml:space="preserve">Same Files Different Folder = </w:t>
            </w:r>
            <w:r w:rsidR="008561BF">
              <w:rPr>
                <w:rStyle w:val="Hyperlink"/>
                <w:color w:val="auto"/>
                <w:u w:val="none"/>
              </w:rPr>
              <w:t xml:space="preserve">We would have two </w:t>
            </w:r>
            <w:r w:rsidRPr="00427ABD">
              <w:rPr>
                <w:rStyle w:val="Hyperlink"/>
                <w:color w:val="auto"/>
                <w:u w:val="none"/>
              </w:rPr>
              <w:t xml:space="preserve">directories linked to same </w:t>
            </w:r>
            <w:r w:rsidR="008561BF" w:rsidRPr="00427ABD">
              <w:rPr>
                <w:rStyle w:val="Hyperlink"/>
                <w:color w:val="auto"/>
                <w:u w:val="none"/>
              </w:rPr>
              <w:t>file block</w:t>
            </w:r>
          </w:p>
          <w:p w14:paraId="3A131AC4" w14:textId="41869C45" w:rsidR="00083A1F" w:rsidRDefault="004C7DDF" w:rsidP="00B75385">
            <w:pPr>
              <w:spacing w:line="360" w:lineRule="auto"/>
              <w:rPr>
                <w:rStyle w:val="Hyperlink"/>
              </w:rPr>
            </w:pPr>
            <w:hyperlink r:id="rId13" w:history="1">
              <w:r w:rsidR="00AF557A">
                <w:rPr>
                  <w:rStyle w:val="Hyperlink"/>
                </w:rPr>
                <w:t>Same Files, Different Folder 1</w:t>
              </w:r>
            </w:hyperlink>
          </w:p>
          <w:p w14:paraId="04D68951" w14:textId="6F05E01B" w:rsidR="002B2D66" w:rsidRDefault="004C7DDF" w:rsidP="00B75385">
            <w:pPr>
              <w:spacing w:line="360" w:lineRule="auto"/>
              <w:rPr>
                <w:rStyle w:val="Hyperlink"/>
              </w:rPr>
            </w:pPr>
            <w:hyperlink r:id="rId14" w:history="1">
              <w:r w:rsidR="00AF557A">
                <w:rPr>
                  <w:rStyle w:val="Hyperlink"/>
                </w:rPr>
                <w:t>Same Files, Different Folder 2</w:t>
              </w:r>
            </w:hyperlink>
          </w:p>
          <w:p w14:paraId="43A00C67" w14:textId="3CF90CF6" w:rsidR="00AF557A" w:rsidRDefault="004C7DDF" w:rsidP="00B75385">
            <w:pPr>
              <w:spacing w:line="360" w:lineRule="auto"/>
            </w:pPr>
            <w:hyperlink r:id="rId15" w:history="1">
              <w:r w:rsidR="00AF557A" w:rsidRPr="00AF557A">
                <w:rPr>
                  <w:rStyle w:val="Hyperlink"/>
                </w:rPr>
                <w:t>Same Files, Different Folder 3</w:t>
              </w:r>
            </w:hyperlink>
          </w:p>
        </w:tc>
      </w:tr>
      <w:tr w:rsidR="00597D87" w:rsidRPr="008F0BF3" w14:paraId="4BA5A5A4" w14:textId="77777777" w:rsidTr="008561BF">
        <w:trPr>
          <w:trHeight w:val="60"/>
        </w:trPr>
        <w:tc>
          <w:tcPr>
            <w:tcW w:w="2122" w:type="dxa"/>
          </w:tcPr>
          <w:p w14:paraId="55154195" w14:textId="5BCAD3C0" w:rsidR="00597D87" w:rsidRPr="0006665A" w:rsidRDefault="00597D87" w:rsidP="00597D87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proofErr w:type="spellStart"/>
            <w:r w:rsidRPr="0006665A">
              <w:rPr>
                <w:i/>
                <w:iCs/>
                <w:sz w:val="24"/>
                <w:szCs w:val="24"/>
              </w:rPr>
              <w:t>SIFS_readfile</w:t>
            </w:r>
            <w:proofErr w:type="spellEnd"/>
          </w:p>
        </w:tc>
        <w:tc>
          <w:tcPr>
            <w:tcW w:w="2409" w:type="dxa"/>
          </w:tcPr>
          <w:p w14:paraId="2B81D1CA" w14:textId="422E7BA0" w:rsidR="00597D87" w:rsidRDefault="00414B15" w:rsidP="00597D8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e</w:t>
            </w:r>
          </w:p>
        </w:tc>
        <w:tc>
          <w:tcPr>
            <w:tcW w:w="8505" w:type="dxa"/>
          </w:tcPr>
          <w:p w14:paraId="2E59F200" w14:textId="77777777" w:rsidR="00597D87" w:rsidRPr="005B01CF" w:rsidRDefault="00597D87" w:rsidP="00597D87">
            <w:pPr>
              <w:spacing w:line="360" w:lineRule="auto"/>
              <w:rPr>
                <w:highlight w:val="yellow"/>
              </w:rPr>
            </w:pPr>
          </w:p>
        </w:tc>
      </w:tr>
      <w:tr w:rsidR="00C76713" w:rsidRPr="008F0BF3" w14:paraId="2402C690" w14:textId="77777777" w:rsidTr="008561BF">
        <w:trPr>
          <w:trHeight w:val="60"/>
        </w:trPr>
        <w:tc>
          <w:tcPr>
            <w:tcW w:w="2122" w:type="dxa"/>
          </w:tcPr>
          <w:p w14:paraId="778B07F0" w14:textId="4FE4697E" w:rsidR="00C76713" w:rsidRPr="0006665A" w:rsidRDefault="00C76713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proofErr w:type="spellStart"/>
            <w:r w:rsidRPr="0006665A">
              <w:rPr>
                <w:i/>
                <w:iCs/>
                <w:sz w:val="24"/>
                <w:szCs w:val="24"/>
              </w:rPr>
              <w:t>SIFS_rmdir</w:t>
            </w:r>
            <w:proofErr w:type="spellEnd"/>
          </w:p>
        </w:tc>
        <w:tc>
          <w:tcPr>
            <w:tcW w:w="2409" w:type="dxa"/>
          </w:tcPr>
          <w:p w14:paraId="2BBC6E50" w14:textId="39F5C84D" w:rsidR="00C76713" w:rsidRPr="00613A3A" w:rsidRDefault="00C307DF" w:rsidP="00B75385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Done</w:t>
            </w:r>
          </w:p>
        </w:tc>
        <w:tc>
          <w:tcPr>
            <w:tcW w:w="8505" w:type="dxa"/>
          </w:tcPr>
          <w:p w14:paraId="76E0AABB" w14:textId="5526C5A8" w:rsidR="00C76713" w:rsidRPr="008F0BF3" w:rsidRDefault="00C76713" w:rsidP="00B75385">
            <w:pPr>
              <w:spacing w:line="360" w:lineRule="auto"/>
              <w:rPr>
                <w:b/>
                <w:bCs/>
              </w:rPr>
            </w:pPr>
          </w:p>
        </w:tc>
      </w:tr>
      <w:tr w:rsidR="00C76713" w:rsidRPr="008F0BF3" w14:paraId="24509613" w14:textId="77777777" w:rsidTr="008561BF">
        <w:tc>
          <w:tcPr>
            <w:tcW w:w="2122" w:type="dxa"/>
          </w:tcPr>
          <w:p w14:paraId="7E66BDED" w14:textId="7DF866D1" w:rsidR="00C76713" w:rsidRPr="0006665A" w:rsidRDefault="00C76713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proofErr w:type="spellStart"/>
            <w:r w:rsidRPr="0006665A">
              <w:rPr>
                <w:i/>
                <w:iCs/>
                <w:sz w:val="24"/>
                <w:szCs w:val="24"/>
              </w:rPr>
              <w:t>SIFS_rmfile</w:t>
            </w:r>
            <w:proofErr w:type="spellEnd"/>
          </w:p>
        </w:tc>
        <w:tc>
          <w:tcPr>
            <w:tcW w:w="2409" w:type="dxa"/>
          </w:tcPr>
          <w:p w14:paraId="4691231C" w14:textId="364BD10C" w:rsidR="00C76713" w:rsidRPr="00613A3A" w:rsidRDefault="00BB3894" w:rsidP="00B7538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e</w:t>
            </w:r>
          </w:p>
        </w:tc>
        <w:tc>
          <w:tcPr>
            <w:tcW w:w="8505" w:type="dxa"/>
          </w:tcPr>
          <w:p w14:paraId="0C278C68" w14:textId="77777777" w:rsidR="00C76713" w:rsidRDefault="004C7DDF" w:rsidP="00B75385">
            <w:pPr>
              <w:spacing w:line="360" w:lineRule="auto"/>
            </w:pPr>
            <w:hyperlink r:id="rId16" w:history="1">
              <w:r w:rsidR="00083A1F" w:rsidRPr="00083A1F">
                <w:rPr>
                  <w:rStyle w:val="Hyperlink"/>
                </w:rPr>
                <w:t>Shifting Entries</w:t>
              </w:r>
            </w:hyperlink>
          </w:p>
          <w:p w14:paraId="109A7413" w14:textId="77777777" w:rsidR="00083A1F" w:rsidRDefault="004C7DDF" w:rsidP="00B75385">
            <w:pPr>
              <w:spacing w:line="360" w:lineRule="auto"/>
            </w:pPr>
            <w:hyperlink r:id="rId17" w:history="1">
              <w:r w:rsidR="00083A1F" w:rsidRPr="00083A1F">
                <w:rPr>
                  <w:rStyle w:val="Hyperlink"/>
                </w:rPr>
                <w:t>How to ‘Delete’</w:t>
              </w:r>
            </w:hyperlink>
            <w:r w:rsidR="00083A1F">
              <w:t xml:space="preserve">  </w:t>
            </w:r>
          </w:p>
          <w:p w14:paraId="48FCC64F" w14:textId="23124D42" w:rsidR="00AF557A" w:rsidRPr="008F0BF3" w:rsidRDefault="004C7DDF" w:rsidP="00B75385">
            <w:pPr>
              <w:spacing w:line="360" w:lineRule="auto"/>
            </w:pPr>
            <w:hyperlink r:id="rId18" w:history="1">
              <w:r w:rsidR="00AF557A" w:rsidRPr="00AF557A">
                <w:rPr>
                  <w:rStyle w:val="Hyperlink"/>
                </w:rPr>
                <w:t>Removing Entries</w:t>
              </w:r>
            </w:hyperlink>
          </w:p>
        </w:tc>
      </w:tr>
      <w:tr w:rsidR="0006665A" w:rsidRPr="008F0BF3" w14:paraId="7F63FCD7" w14:textId="77777777" w:rsidTr="008561BF">
        <w:tc>
          <w:tcPr>
            <w:tcW w:w="2122" w:type="dxa"/>
          </w:tcPr>
          <w:p w14:paraId="697BC20D" w14:textId="1394DE18" w:rsidR="0006665A" w:rsidRPr="0006665A" w:rsidRDefault="0006665A" w:rsidP="00B75385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proofErr w:type="spellStart"/>
            <w:r w:rsidRPr="0006665A">
              <w:rPr>
                <w:i/>
                <w:iCs/>
                <w:sz w:val="24"/>
                <w:szCs w:val="24"/>
              </w:rPr>
              <w:t>SIFS_Defrag</w:t>
            </w:r>
            <w:proofErr w:type="spellEnd"/>
          </w:p>
        </w:tc>
        <w:tc>
          <w:tcPr>
            <w:tcW w:w="2409" w:type="dxa"/>
          </w:tcPr>
          <w:p w14:paraId="4BD06834" w14:textId="49B8E01A" w:rsidR="0006665A" w:rsidRPr="0006665A" w:rsidRDefault="0006665A" w:rsidP="00B75385">
            <w:pPr>
              <w:spacing w:line="360" w:lineRule="auto"/>
              <w:rPr>
                <w:sz w:val="24"/>
                <w:szCs w:val="24"/>
              </w:rPr>
            </w:pPr>
            <w:r w:rsidRPr="0006665A">
              <w:rPr>
                <w:sz w:val="24"/>
                <w:szCs w:val="24"/>
              </w:rPr>
              <w:t xml:space="preserve">Optional </w:t>
            </w:r>
          </w:p>
        </w:tc>
        <w:tc>
          <w:tcPr>
            <w:tcW w:w="8505" w:type="dxa"/>
          </w:tcPr>
          <w:p w14:paraId="153A79EC" w14:textId="09A38545" w:rsidR="0006665A" w:rsidRPr="008F0BF3" w:rsidRDefault="0006665A" w:rsidP="00B75385">
            <w:pPr>
              <w:spacing w:line="360" w:lineRule="auto"/>
            </w:pPr>
            <w:r w:rsidRPr="008F0BF3">
              <w:t xml:space="preserve">Extra marks </w:t>
            </w:r>
            <w:proofErr w:type="spellStart"/>
            <w:r w:rsidRPr="008F0BF3">
              <w:t>tho</w:t>
            </w:r>
            <w:proofErr w:type="spellEnd"/>
          </w:p>
        </w:tc>
      </w:tr>
    </w:tbl>
    <w:p w14:paraId="2F97FC4B" w14:textId="77777777" w:rsidR="00613A3A" w:rsidRPr="00613A3A" w:rsidRDefault="00613A3A" w:rsidP="00B75385">
      <w:pPr>
        <w:spacing w:line="360" w:lineRule="auto"/>
        <w:rPr>
          <w:sz w:val="24"/>
          <w:szCs w:val="24"/>
        </w:rPr>
      </w:pPr>
    </w:p>
    <w:p w14:paraId="0E153844" w14:textId="41355D9B" w:rsidR="00115402" w:rsidRDefault="00115402" w:rsidP="00B75385">
      <w:pPr>
        <w:spacing w:line="360" w:lineRule="auto"/>
        <w:rPr>
          <w:b/>
          <w:bCs/>
          <w:sz w:val="32"/>
          <w:szCs w:val="32"/>
        </w:rPr>
      </w:pPr>
      <w:r w:rsidRPr="00177BE7">
        <w:rPr>
          <w:b/>
          <w:bCs/>
          <w:sz w:val="32"/>
          <w:szCs w:val="32"/>
        </w:rPr>
        <w:t xml:space="preserve">Do </w:t>
      </w:r>
      <w:r w:rsidR="0029575F" w:rsidRPr="00177BE7">
        <w:rPr>
          <w:b/>
          <w:bCs/>
          <w:sz w:val="32"/>
          <w:szCs w:val="32"/>
        </w:rPr>
        <w:t>Extensive Testing</w:t>
      </w:r>
      <w:r w:rsidR="00A668CA" w:rsidRPr="00177BE7">
        <w:rPr>
          <w:b/>
          <w:bCs/>
          <w:sz w:val="32"/>
          <w:szCs w:val="32"/>
        </w:rPr>
        <w:t xml:space="preserve"> </w:t>
      </w:r>
      <w:r w:rsidR="0094448D" w:rsidRPr="00177BE7">
        <w:rPr>
          <w:b/>
          <w:bCs/>
          <w:sz w:val="32"/>
          <w:szCs w:val="32"/>
        </w:rPr>
        <w:t>for each function</w:t>
      </w:r>
    </w:p>
    <w:p w14:paraId="3754CF36" w14:textId="097EE993" w:rsidR="001E462C" w:rsidRPr="006C5137" w:rsidRDefault="006C5137" w:rsidP="00B75385">
      <w:pPr>
        <w:spacing w:line="360" w:lineRule="auto"/>
        <w:rPr>
          <w:b/>
          <w:sz w:val="32"/>
          <w:szCs w:val="32"/>
        </w:rPr>
      </w:pPr>
      <w:r w:rsidRPr="006C5137">
        <w:rPr>
          <w:b/>
          <w:sz w:val="32"/>
          <w:szCs w:val="32"/>
        </w:rPr>
        <w:t>Submit</w:t>
      </w:r>
    </w:p>
    <w:p w14:paraId="7A052066" w14:textId="77777777" w:rsidR="0006239C" w:rsidRPr="00177BE7" w:rsidRDefault="0006239C" w:rsidP="00B75385">
      <w:pPr>
        <w:pStyle w:val="ListParagraph"/>
        <w:spacing w:line="360" w:lineRule="auto"/>
        <w:ind w:left="1440"/>
        <w:rPr>
          <w:sz w:val="32"/>
          <w:szCs w:val="32"/>
        </w:rPr>
      </w:pPr>
    </w:p>
    <w:p w14:paraId="5F9052AC" w14:textId="5EA8EE0B" w:rsidR="00EC1E71" w:rsidRPr="00177BE7" w:rsidRDefault="009D0054" w:rsidP="00B75385">
      <w:pPr>
        <w:spacing w:line="360" w:lineRule="auto"/>
        <w:rPr>
          <w:i/>
          <w:iCs/>
          <w:sz w:val="32"/>
          <w:szCs w:val="32"/>
        </w:rPr>
      </w:pPr>
      <w:r w:rsidRPr="00177BE7">
        <w:rPr>
          <w:i/>
          <w:iCs/>
          <w:sz w:val="32"/>
          <w:szCs w:val="32"/>
        </w:rPr>
        <w:t xml:space="preserve">Get 90% for project </w:t>
      </w:r>
      <w:r w:rsidR="0006239C" w:rsidRPr="00177BE7">
        <w:rPr>
          <w:i/>
          <w:iCs/>
          <w:sz w:val="32"/>
          <w:szCs w:val="32"/>
        </w:rPr>
        <w:t>2</w:t>
      </w:r>
    </w:p>
    <w:p w14:paraId="75EABA7D" w14:textId="77777777" w:rsidR="0056415B" w:rsidRPr="00613A3A" w:rsidRDefault="0056415B" w:rsidP="00B75385">
      <w:pPr>
        <w:spacing w:line="360" w:lineRule="auto"/>
        <w:rPr>
          <w:sz w:val="24"/>
          <w:szCs w:val="24"/>
        </w:rPr>
      </w:pPr>
    </w:p>
    <w:sectPr w:rsidR="0056415B" w:rsidRPr="00613A3A" w:rsidSect="00FC2954">
      <w:pgSz w:w="14742" w:h="3118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A1C90"/>
    <w:multiLevelType w:val="hybridMultilevel"/>
    <w:tmpl w:val="FAB465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159E1"/>
    <w:multiLevelType w:val="hybridMultilevel"/>
    <w:tmpl w:val="C1A6A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B534C"/>
    <w:multiLevelType w:val="hybridMultilevel"/>
    <w:tmpl w:val="12F21C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7F064B"/>
    <w:multiLevelType w:val="hybridMultilevel"/>
    <w:tmpl w:val="F29E3B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72C68"/>
    <w:multiLevelType w:val="hybridMultilevel"/>
    <w:tmpl w:val="B1F821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A337F"/>
    <w:multiLevelType w:val="hybridMultilevel"/>
    <w:tmpl w:val="B44A10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650EA"/>
    <w:multiLevelType w:val="hybridMultilevel"/>
    <w:tmpl w:val="C3E6FF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B083C"/>
    <w:multiLevelType w:val="hybridMultilevel"/>
    <w:tmpl w:val="1F6CE2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07FD6"/>
    <w:multiLevelType w:val="hybridMultilevel"/>
    <w:tmpl w:val="36DE4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C3D89"/>
    <w:multiLevelType w:val="hybridMultilevel"/>
    <w:tmpl w:val="C4DA9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7542F"/>
    <w:multiLevelType w:val="hybridMultilevel"/>
    <w:tmpl w:val="BD5E3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C7113F"/>
    <w:multiLevelType w:val="hybridMultilevel"/>
    <w:tmpl w:val="8F321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00168"/>
    <w:multiLevelType w:val="hybridMultilevel"/>
    <w:tmpl w:val="56929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C677C"/>
    <w:multiLevelType w:val="hybridMultilevel"/>
    <w:tmpl w:val="BBDC5F4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0843D0"/>
    <w:multiLevelType w:val="hybridMultilevel"/>
    <w:tmpl w:val="93E42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702F6"/>
    <w:multiLevelType w:val="hybridMultilevel"/>
    <w:tmpl w:val="670EF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638D4"/>
    <w:multiLevelType w:val="hybridMultilevel"/>
    <w:tmpl w:val="C1BCF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956BB"/>
    <w:multiLevelType w:val="hybridMultilevel"/>
    <w:tmpl w:val="FA3456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6867E49"/>
    <w:multiLevelType w:val="hybridMultilevel"/>
    <w:tmpl w:val="290885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171989"/>
    <w:multiLevelType w:val="hybridMultilevel"/>
    <w:tmpl w:val="F31074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CA3FE4"/>
    <w:multiLevelType w:val="hybridMultilevel"/>
    <w:tmpl w:val="AEA20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251160"/>
    <w:multiLevelType w:val="hybridMultilevel"/>
    <w:tmpl w:val="98DA5C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0E37AF"/>
    <w:multiLevelType w:val="hybridMultilevel"/>
    <w:tmpl w:val="7088697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7E441DE"/>
    <w:multiLevelType w:val="hybridMultilevel"/>
    <w:tmpl w:val="3A2C3270"/>
    <w:lvl w:ilvl="0" w:tplc="0C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4" w15:restartNumberingAfterBreak="0">
    <w:nsid w:val="49B611EC"/>
    <w:multiLevelType w:val="hybridMultilevel"/>
    <w:tmpl w:val="9CC0E4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0F2211"/>
    <w:multiLevelType w:val="hybridMultilevel"/>
    <w:tmpl w:val="3BEAF3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B02F1E"/>
    <w:multiLevelType w:val="hybridMultilevel"/>
    <w:tmpl w:val="928EE6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B063F"/>
    <w:multiLevelType w:val="hybridMultilevel"/>
    <w:tmpl w:val="8CEA5A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FF7D49"/>
    <w:multiLevelType w:val="hybridMultilevel"/>
    <w:tmpl w:val="3F46C6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98173C"/>
    <w:multiLevelType w:val="hybridMultilevel"/>
    <w:tmpl w:val="1B525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067BE"/>
    <w:multiLevelType w:val="hybridMultilevel"/>
    <w:tmpl w:val="88ACAD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57411"/>
    <w:multiLevelType w:val="hybridMultilevel"/>
    <w:tmpl w:val="171600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FF7960"/>
    <w:multiLevelType w:val="hybridMultilevel"/>
    <w:tmpl w:val="00F89F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495144"/>
    <w:multiLevelType w:val="hybridMultilevel"/>
    <w:tmpl w:val="E2DCA3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72426D0"/>
    <w:multiLevelType w:val="hybridMultilevel"/>
    <w:tmpl w:val="5B9828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986C77"/>
    <w:multiLevelType w:val="hybridMultilevel"/>
    <w:tmpl w:val="B3EAA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611613"/>
    <w:multiLevelType w:val="hybridMultilevel"/>
    <w:tmpl w:val="2E1C37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F07279"/>
    <w:multiLevelType w:val="hybridMultilevel"/>
    <w:tmpl w:val="69E86C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2B401D"/>
    <w:multiLevelType w:val="hybridMultilevel"/>
    <w:tmpl w:val="D646DF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3D591D"/>
    <w:multiLevelType w:val="hybridMultilevel"/>
    <w:tmpl w:val="A2EE2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04F66"/>
    <w:multiLevelType w:val="hybridMultilevel"/>
    <w:tmpl w:val="98546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7B23D6"/>
    <w:multiLevelType w:val="hybridMultilevel"/>
    <w:tmpl w:val="1D76A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BC0C29"/>
    <w:multiLevelType w:val="hybridMultilevel"/>
    <w:tmpl w:val="64022B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E2E91"/>
    <w:multiLevelType w:val="hybridMultilevel"/>
    <w:tmpl w:val="975A06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1ADF40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3C2715"/>
    <w:multiLevelType w:val="hybridMultilevel"/>
    <w:tmpl w:val="04D82E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7C0CC1"/>
    <w:multiLevelType w:val="hybridMultilevel"/>
    <w:tmpl w:val="DCCC3152"/>
    <w:lvl w:ilvl="0" w:tplc="8D322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04303D"/>
    <w:multiLevelType w:val="hybridMultilevel"/>
    <w:tmpl w:val="A7D040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43"/>
  </w:num>
  <w:num w:numId="3">
    <w:abstractNumId w:val="2"/>
  </w:num>
  <w:num w:numId="4">
    <w:abstractNumId w:val="40"/>
  </w:num>
  <w:num w:numId="5">
    <w:abstractNumId w:val="17"/>
  </w:num>
  <w:num w:numId="6">
    <w:abstractNumId w:val="14"/>
  </w:num>
  <w:num w:numId="7">
    <w:abstractNumId w:val="41"/>
  </w:num>
  <w:num w:numId="8">
    <w:abstractNumId w:val="13"/>
  </w:num>
  <w:num w:numId="9">
    <w:abstractNumId w:val="33"/>
  </w:num>
  <w:num w:numId="10">
    <w:abstractNumId w:val="19"/>
  </w:num>
  <w:num w:numId="11">
    <w:abstractNumId w:val="3"/>
  </w:num>
  <w:num w:numId="12">
    <w:abstractNumId w:val="18"/>
  </w:num>
  <w:num w:numId="13">
    <w:abstractNumId w:val="20"/>
  </w:num>
  <w:num w:numId="14">
    <w:abstractNumId w:val="34"/>
  </w:num>
  <w:num w:numId="15">
    <w:abstractNumId w:val="45"/>
  </w:num>
  <w:num w:numId="16">
    <w:abstractNumId w:val="10"/>
  </w:num>
  <w:num w:numId="17">
    <w:abstractNumId w:val="42"/>
  </w:num>
  <w:num w:numId="18">
    <w:abstractNumId w:val="15"/>
  </w:num>
  <w:num w:numId="19">
    <w:abstractNumId w:val="5"/>
  </w:num>
  <w:num w:numId="20">
    <w:abstractNumId w:val="1"/>
  </w:num>
  <w:num w:numId="21">
    <w:abstractNumId w:val="26"/>
  </w:num>
  <w:num w:numId="22">
    <w:abstractNumId w:val="7"/>
  </w:num>
  <w:num w:numId="23">
    <w:abstractNumId w:val="35"/>
  </w:num>
  <w:num w:numId="24">
    <w:abstractNumId w:val="29"/>
  </w:num>
  <w:num w:numId="25">
    <w:abstractNumId w:val="9"/>
  </w:num>
  <w:num w:numId="26">
    <w:abstractNumId w:val="27"/>
  </w:num>
  <w:num w:numId="27">
    <w:abstractNumId w:val="46"/>
  </w:num>
  <w:num w:numId="28">
    <w:abstractNumId w:val="6"/>
  </w:num>
  <w:num w:numId="29">
    <w:abstractNumId w:val="32"/>
  </w:num>
  <w:num w:numId="30">
    <w:abstractNumId w:val="31"/>
  </w:num>
  <w:num w:numId="31">
    <w:abstractNumId w:val="28"/>
  </w:num>
  <w:num w:numId="32">
    <w:abstractNumId w:val="4"/>
  </w:num>
  <w:num w:numId="33">
    <w:abstractNumId w:val="16"/>
  </w:num>
  <w:num w:numId="34">
    <w:abstractNumId w:val="24"/>
  </w:num>
  <w:num w:numId="35">
    <w:abstractNumId w:val="38"/>
  </w:num>
  <w:num w:numId="36">
    <w:abstractNumId w:val="44"/>
  </w:num>
  <w:num w:numId="37">
    <w:abstractNumId w:val="8"/>
  </w:num>
  <w:num w:numId="38">
    <w:abstractNumId w:val="30"/>
  </w:num>
  <w:num w:numId="39">
    <w:abstractNumId w:val="22"/>
  </w:num>
  <w:num w:numId="40">
    <w:abstractNumId w:val="23"/>
  </w:num>
  <w:num w:numId="41">
    <w:abstractNumId w:val="0"/>
  </w:num>
  <w:num w:numId="42">
    <w:abstractNumId w:val="39"/>
  </w:num>
  <w:num w:numId="43">
    <w:abstractNumId w:val="12"/>
  </w:num>
  <w:num w:numId="44">
    <w:abstractNumId w:val="11"/>
  </w:num>
  <w:num w:numId="45">
    <w:abstractNumId w:val="37"/>
  </w:num>
  <w:num w:numId="46">
    <w:abstractNumId w:val="25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jIxNzQxNzAxNTVQ0lEKTi0uzszPAykwNDSsBQBynN22LgAAAA=="/>
  </w:docVars>
  <w:rsids>
    <w:rsidRoot w:val="00BF78FC"/>
    <w:rsid w:val="00000748"/>
    <w:rsid w:val="0000417D"/>
    <w:rsid w:val="00013686"/>
    <w:rsid w:val="00016648"/>
    <w:rsid w:val="0003216F"/>
    <w:rsid w:val="0003457C"/>
    <w:rsid w:val="00035797"/>
    <w:rsid w:val="00037D04"/>
    <w:rsid w:val="000425E5"/>
    <w:rsid w:val="00050FD7"/>
    <w:rsid w:val="0006239C"/>
    <w:rsid w:val="0006424E"/>
    <w:rsid w:val="0006498E"/>
    <w:rsid w:val="0006665A"/>
    <w:rsid w:val="00074749"/>
    <w:rsid w:val="000778F1"/>
    <w:rsid w:val="00082850"/>
    <w:rsid w:val="00083A1F"/>
    <w:rsid w:val="00085FB8"/>
    <w:rsid w:val="0008716B"/>
    <w:rsid w:val="00094CB7"/>
    <w:rsid w:val="000974BE"/>
    <w:rsid w:val="000A1DEA"/>
    <w:rsid w:val="000A2C56"/>
    <w:rsid w:val="000A63DE"/>
    <w:rsid w:val="000B07EC"/>
    <w:rsid w:val="000B435D"/>
    <w:rsid w:val="000B64E5"/>
    <w:rsid w:val="000C0E4F"/>
    <w:rsid w:val="000D0056"/>
    <w:rsid w:val="000E27EB"/>
    <w:rsid w:val="000E7940"/>
    <w:rsid w:val="000F61C3"/>
    <w:rsid w:val="00112D7C"/>
    <w:rsid w:val="00114970"/>
    <w:rsid w:val="00115402"/>
    <w:rsid w:val="0011683B"/>
    <w:rsid w:val="00116DCE"/>
    <w:rsid w:val="0012046F"/>
    <w:rsid w:val="00121B02"/>
    <w:rsid w:val="001236B0"/>
    <w:rsid w:val="00124F97"/>
    <w:rsid w:val="00137504"/>
    <w:rsid w:val="00143207"/>
    <w:rsid w:val="00145F1C"/>
    <w:rsid w:val="00156DBE"/>
    <w:rsid w:val="001666F8"/>
    <w:rsid w:val="00172065"/>
    <w:rsid w:val="001746DF"/>
    <w:rsid w:val="00177793"/>
    <w:rsid w:val="00177BE7"/>
    <w:rsid w:val="00185B19"/>
    <w:rsid w:val="001920BC"/>
    <w:rsid w:val="001950C3"/>
    <w:rsid w:val="001A0784"/>
    <w:rsid w:val="001A69BD"/>
    <w:rsid w:val="001B2282"/>
    <w:rsid w:val="001B679D"/>
    <w:rsid w:val="001C0A36"/>
    <w:rsid w:val="001C2565"/>
    <w:rsid w:val="001C36E3"/>
    <w:rsid w:val="001C5AC1"/>
    <w:rsid w:val="001C6970"/>
    <w:rsid w:val="001D1E92"/>
    <w:rsid w:val="001D7C3D"/>
    <w:rsid w:val="001E462C"/>
    <w:rsid w:val="001F7B7F"/>
    <w:rsid w:val="00207ADA"/>
    <w:rsid w:val="00216AAC"/>
    <w:rsid w:val="00220AE6"/>
    <w:rsid w:val="00230F4D"/>
    <w:rsid w:val="00233A7F"/>
    <w:rsid w:val="0023476B"/>
    <w:rsid w:val="0024071D"/>
    <w:rsid w:val="002459D1"/>
    <w:rsid w:val="00257DB6"/>
    <w:rsid w:val="0026074E"/>
    <w:rsid w:val="00260DB3"/>
    <w:rsid w:val="002701F9"/>
    <w:rsid w:val="0027227E"/>
    <w:rsid w:val="00276733"/>
    <w:rsid w:val="00280F19"/>
    <w:rsid w:val="00283487"/>
    <w:rsid w:val="002923B7"/>
    <w:rsid w:val="0029575F"/>
    <w:rsid w:val="002A6DF7"/>
    <w:rsid w:val="002B2D66"/>
    <w:rsid w:val="002B76D0"/>
    <w:rsid w:val="002C287C"/>
    <w:rsid w:val="002C5808"/>
    <w:rsid w:val="002C60B1"/>
    <w:rsid w:val="002E10A8"/>
    <w:rsid w:val="002E20B0"/>
    <w:rsid w:val="002E3CB9"/>
    <w:rsid w:val="002F00FB"/>
    <w:rsid w:val="002F3D59"/>
    <w:rsid w:val="002F497C"/>
    <w:rsid w:val="002F4A80"/>
    <w:rsid w:val="00312FEE"/>
    <w:rsid w:val="003336CB"/>
    <w:rsid w:val="00335688"/>
    <w:rsid w:val="003560AA"/>
    <w:rsid w:val="00364FB4"/>
    <w:rsid w:val="003865F7"/>
    <w:rsid w:val="003871FC"/>
    <w:rsid w:val="00394A09"/>
    <w:rsid w:val="00397479"/>
    <w:rsid w:val="003A32E0"/>
    <w:rsid w:val="003A48AA"/>
    <w:rsid w:val="003B7170"/>
    <w:rsid w:val="003C3307"/>
    <w:rsid w:val="003C5E69"/>
    <w:rsid w:val="003D0D49"/>
    <w:rsid w:val="003D30BF"/>
    <w:rsid w:val="003D6782"/>
    <w:rsid w:val="004000A5"/>
    <w:rsid w:val="00413A29"/>
    <w:rsid w:val="00414B15"/>
    <w:rsid w:val="00423C6D"/>
    <w:rsid w:val="00427ABD"/>
    <w:rsid w:val="00440F21"/>
    <w:rsid w:val="00446287"/>
    <w:rsid w:val="00451D64"/>
    <w:rsid w:val="00453259"/>
    <w:rsid w:val="00466AE8"/>
    <w:rsid w:val="0047023C"/>
    <w:rsid w:val="004722AD"/>
    <w:rsid w:val="00477E13"/>
    <w:rsid w:val="00483674"/>
    <w:rsid w:val="00483784"/>
    <w:rsid w:val="00494E1F"/>
    <w:rsid w:val="00494E6C"/>
    <w:rsid w:val="004B0B71"/>
    <w:rsid w:val="004C1611"/>
    <w:rsid w:val="004C43DD"/>
    <w:rsid w:val="004C7DDF"/>
    <w:rsid w:val="004D53DE"/>
    <w:rsid w:val="004D6C24"/>
    <w:rsid w:val="004E0153"/>
    <w:rsid w:val="004E185E"/>
    <w:rsid w:val="004F13CB"/>
    <w:rsid w:val="005005C1"/>
    <w:rsid w:val="00510745"/>
    <w:rsid w:val="00525E01"/>
    <w:rsid w:val="005340C1"/>
    <w:rsid w:val="0053587B"/>
    <w:rsid w:val="00536538"/>
    <w:rsid w:val="00537795"/>
    <w:rsid w:val="00537FCD"/>
    <w:rsid w:val="005400EC"/>
    <w:rsid w:val="005552FF"/>
    <w:rsid w:val="00560960"/>
    <w:rsid w:val="005617FD"/>
    <w:rsid w:val="005623EB"/>
    <w:rsid w:val="0056415B"/>
    <w:rsid w:val="00570131"/>
    <w:rsid w:val="00583FDD"/>
    <w:rsid w:val="0058686C"/>
    <w:rsid w:val="00592690"/>
    <w:rsid w:val="00597D87"/>
    <w:rsid w:val="005A1163"/>
    <w:rsid w:val="005A359A"/>
    <w:rsid w:val="005B01CF"/>
    <w:rsid w:val="005B3245"/>
    <w:rsid w:val="005C2777"/>
    <w:rsid w:val="005C7794"/>
    <w:rsid w:val="005D67A3"/>
    <w:rsid w:val="005E1FDB"/>
    <w:rsid w:val="005E3A84"/>
    <w:rsid w:val="005E407F"/>
    <w:rsid w:val="005F512B"/>
    <w:rsid w:val="005F7A7F"/>
    <w:rsid w:val="006005CC"/>
    <w:rsid w:val="00603572"/>
    <w:rsid w:val="00613A3A"/>
    <w:rsid w:val="006217C9"/>
    <w:rsid w:val="00635731"/>
    <w:rsid w:val="00635C41"/>
    <w:rsid w:val="00637AA6"/>
    <w:rsid w:val="00640CB0"/>
    <w:rsid w:val="00644C29"/>
    <w:rsid w:val="00647104"/>
    <w:rsid w:val="00653A1A"/>
    <w:rsid w:val="006611C7"/>
    <w:rsid w:val="006659D4"/>
    <w:rsid w:val="00667250"/>
    <w:rsid w:val="006735F7"/>
    <w:rsid w:val="0067738D"/>
    <w:rsid w:val="00686E67"/>
    <w:rsid w:val="006A6B10"/>
    <w:rsid w:val="006B398F"/>
    <w:rsid w:val="006C0C9C"/>
    <w:rsid w:val="006C0D5C"/>
    <w:rsid w:val="006C5137"/>
    <w:rsid w:val="006E03B3"/>
    <w:rsid w:val="006E199D"/>
    <w:rsid w:val="006F0F5C"/>
    <w:rsid w:val="006F4394"/>
    <w:rsid w:val="006F5815"/>
    <w:rsid w:val="006F6B75"/>
    <w:rsid w:val="00700432"/>
    <w:rsid w:val="0070418A"/>
    <w:rsid w:val="00705D26"/>
    <w:rsid w:val="00716EDA"/>
    <w:rsid w:val="00721883"/>
    <w:rsid w:val="007428FD"/>
    <w:rsid w:val="00746BBD"/>
    <w:rsid w:val="00747297"/>
    <w:rsid w:val="007603BA"/>
    <w:rsid w:val="00762A95"/>
    <w:rsid w:val="007671C3"/>
    <w:rsid w:val="00770D6B"/>
    <w:rsid w:val="00775BBE"/>
    <w:rsid w:val="00776221"/>
    <w:rsid w:val="00777208"/>
    <w:rsid w:val="0078008D"/>
    <w:rsid w:val="00784882"/>
    <w:rsid w:val="007A4E7B"/>
    <w:rsid w:val="007D3A42"/>
    <w:rsid w:val="007E0A2B"/>
    <w:rsid w:val="007E73ED"/>
    <w:rsid w:val="007E75D7"/>
    <w:rsid w:val="007F08E3"/>
    <w:rsid w:val="007F0F87"/>
    <w:rsid w:val="00802456"/>
    <w:rsid w:val="00807857"/>
    <w:rsid w:val="008140AA"/>
    <w:rsid w:val="008149F2"/>
    <w:rsid w:val="00817803"/>
    <w:rsid w:val="00841C61"/>
    <w:rsid w:val="00841F31"/>
    <w:rsid w:val="00842093"/>
    <w:rsid w:val="00850E12"/>
    <w:rsid w:val="00851A60"/>
    <w:rsid w:val="00854C19"/>
    <w:rsid w:val="008561BF"/>
    <w:rsid w:val="008566DB"/>
    <w:rsid w:val="00857EBF"/>
    <w:rsid w:val="00860229"/>
    <w:rsid w:val="00867EDC"/>
    <w:rsid w:val="00872633"/>
    <w:rsid w:val="00874642"/>
    <w:rsid w:val="00876103"/>
    <w:rsid w:val="00880374"/>
    <w:rsid w:val="00883E4D"/>
    <w:rsid w:val="008846CF"/>
    <w:rsid w:val="00885C0A"/>
    <w:rsid w:val="00886610"/>
    <w:rsid w:val="008A0C50"/>
    <w:rsid w:val="008A6677"/>
    <w:rsid w:val="008B5239"/>
    <w:rsid w:val="008C6311"/>
    <w:rsid w:val="008D41BE"/>
    <w:rsid w:val="008D4505"/>
    <w:rsid w:val="008E0D68"/>
    <w:rsid w:val="008E4E27"/>
    <w:rsid w:val="008E598B"/>
    <w:rsid w:val="008E7BD5"/>
    <w:rsid w:val="008F0BF3"/>
    <w:rsid w:val="008F3CD6"/>
    <w:rsid w:val="0091105C"/>
    <w:rsid w:val="00912D8E"/>
    <w:rsid w:val="00920978"/>
    <w:rsid w:val="009211C3"/>
    <w:rsid w:val="009328F3"/>
    <w:rsid w:val="0094448D"/>
    <w:rsid w:val="00944677"/>
    <w:rsid w:val="00945955"/>
    <w:rsid w:val="00962E4F"/>
    <w:rsid w:val="00965F87"/>
    <w:rsid w:val="0097075D"/>
    <w:rsid w:val="00985818"/>
    <w:rsid w:val="00994050"/>
    <w:rsid w:val="00997AF4"/>
    <w:rsid w:val="009A3C47"/>
    <w:rsid w:val="009A6332"/>
    <w:rsid w:val="009B0714"/>
    <w:rsid w:val="009B56C5"/>
    <w:rsid w:val="009C18FF"/>
    <w:rsid w:val="009C5DEF"/>
    <w:rsid w:val="009D0054"/>
    <w:rsid w:val="009D1AF0"/>
    <w:rsid w:val="009D2FB4"/>
    <w:rsid w:val="009E1359"/>
    <w:rsid w:val="009F2587"/>
    <w:rsid w:val="009F2F10"/>
    <w:rsid w:val="009F39A8"/>
    <w:rsid w:val="00A01AF0"/>
    <w:rsid w:val="00A03483"/>
    <w:rsid w:val="00A07930"/>
    <w:rsid w:val="00A301B2"/>
    <w:rsid w:val="00A36BEA"/>
    <w:rsid w:val="00A42D55"/>
    <w:rsid w:val="00A46C44"/>
    <w:rsid w:val="00A5240B"/>
    <w:rsid w:val="00A52A60"/>
    <w:rsid w:val="00A53A69"/>
    <w:rsid w:val="00A668CA"/>
    <w:rsid w:val="00A72017"/>
    <w:rsid w:val="00A8197B"/>
    <w:rsid w:val="00A86BB8"/>
    <w:rsid w:val="00AB5EEB"/>
    <w:rsid w:val="00AD7207"/>
    <w:rsid w:val="00AE3614"/>
    <w:rsid w:val="00AF4067"/>
    <w:rsid w:val="00AF557A"/>
    <w:rsid w:val="00B043EF"/>
    <w:rsid w:val="00B1243B"/>
    <w:rsid w:val="00B13C36"/>
    <w:rsid w:val="00B16A8F"/>
    <w:rsid w:val="00B17B32"/>
    <w:rsid w:val="00B26653"/>
    <w:rsid w:val="00B3170A"/>
    <w:rsid w:val="00B31FF2"/>
    <w:rsid w:val="00B36A46"/>
    <w:rsid w:val="00B43527"/>
    <w:rsid w:val="00B535B5"/>
    <w:rsid w:val="00B61DD4"/>
    <w:rsid w:val="00B70E48"/>
    <w:rsid w:val="00B7501E"/>
    <w:rsid w:val="00B7522A"/>
    <w:rsid w:val="00B75385"/>
    <w:rsid w:val="00B81086"/>
    <w:rsid w:val="00B94AC0"/>
    <w:rsid w:val="00BB0414"/>
    <w:rsid w:val="00BB2445"/>
    <w:rsid w:val="00BB3894"/>
    <w:rsid w:val="00BC18A6"/>
    <w:rsid w:val="00BC1D26"/>
    <w:rsid w:val="00BD11A1"/>
    <w:rsid w:val="00BD1463"/>
    <w:rsid w:val="00BD1BB9"/>
    <w:rsid w:val="00BE0688"/>
    <w:rsid w:val="00BE5046"/>
    <w:rsid w:val="00BF0B96"/>
    <w:rsid w:val="00BF13E1"/>
    <w:rsid w:val="00BF78FC"/>
    <w:rsid w:val="00C02494"/>
    <w:rsid w:val="00C11AB8"/>
    <w:rsid w:val="00C11B74"/>
    <w:rsid w:val="00C307DF"/>
    <w:rsid w:val="00C3399C"/>
    <w:rsid w:val="00C434AA"/>
    <w:rsid w:val="00C47E9C"/>
    <w:rsid w:val="00C50E33"/>
    <w:rsid w:val="00C642B7"/>
    <w:rsid w:val="00C654C7"/>
    <w:rsid w:val="00C66F39"/>
    <w:rsid w:val="00C76713"/>
    <w:rsid w:val="00C902A6"/>
    <w:rsid w:val="00C96E4B"/>
    <w:rsid w:val="00C9794E"/>
    <w:rsid w:val="00CA6C57"/>
    <w:rsid w:val="00CB1616"/>
    <w:rsid w:val="00CB501E"/>
    <w:rsid w:val="00CC4428"/>
    <w:rsid w:val="00CC4D60"/>
    <w:rsid w:val="00CE5339"/>
    <w:rsid w:val="00CF0F1B"/>
    <w:rsid w:val="00CF6F3D"/>
    <w:rsid w:val="00D009D0"/>
    <w:rsid w:val="00D0633F"/>
    <w:rsid w:val="00D07F57"/>
    <w:rsid w:val="00D1592D"/>
    <w:rsid w:val="00D2250C"/>
    <w:rsid w:val="00D2288B"/>
    <w:rsid w:val="00D25C91"/>
    <w:rsid w:val="00D26179"/>
    <w:rsid w:val="00D30C7B"/>
    <w:rsid w:val="00D31814"/>
    <w:rsid w:val="00D3480A"/>
    <w:rsid w:val="00D36487"/>
    <w:rsid w:val="00D37F43"/>
    <w:rsid w:val="00D42C6B"/>
    <w:rsid w:val="00D503B3"/>
    <w:rsid w:val="00D60A25"/>
    <w:rsid w:val="00D62182"/>
    <w:rsid w:val="00D726D6"/>
    <w:rsid w:val="00D776CF"/>
    <w:rsid w:val="00D8349B"/>
    <w:rsid w:val="00D868D8"/>
    <w:rsid w:val="00D970DD"/>
    <w:rsid w:val="00DA1829"/>
    <w:rsid w:val="00DC5730"/>
    <w:rsid w:val="00DD2550"/>
    <w:rsid w:val="00DD6E6A"/>
    <w:rsid w:val="00DE51F3"/>
    <w:rsid w:val="00DF756B"/>
    <w:rsid w:val="00E016CD"/>
    <w:rsid w:val="00E0688F"/>
    <w:rsid w:val="00E06FC0"/>
    <w:rsid w:val="00E14463"/>
    <w:rsid w:val="00E211BA"/>
    <w:rsid w:val="00E22D33"/>
    <w:rsid w:val="00E27E67"/>
    <w:rsid w:val="00E4046D"/>
    <w:rsid w:val="00E43CA4"/>
    <w:rsid w:val="00E52E9B"/>
    <w:rsid w:val="00E55417"/>
    <w:rsid w:val="00E55C7A"/>
    <w:rsid w:val="00E56462"/>
    <w:rsid w:val="00E631B1"/>
    <w:rsid w:val="00E63DFF"/>
    <w:rsid w:val="00E67844"/>
    <w:rsid w:val="00E7019D"/>
    <w:rsid w:val="00E73BD6"/>
    <w:rsid w:val="00E77FAC"/>
    <w:rsid w:val="00E8215B"/>
    <w:rsid w:val="00E84D40"/>
    <w:rsid w:val="00E877A9"/>
    <w:rsid w:val="00E9733C"/>
    <w:rsid w:val="00EB0157"/>
    <w:rsid w:val="00EB3AC8"/>
    <w:rsid w:val="00EB3F77"/>
    <w:rsid w:val="00EC1E71"/>
    <w:rsid w:val="00EC5AA3"/>
    <w:rsid w:val="00ED778D"/>
    <w:rsid w:val="00EE1D67"/>
    <w:rsid w:val="00EE2E59"/>
    <w:rsid w:val="00EE52B8"/>
    <w:rsid w:val="00EE5987"/>
    <w:rsid w:val="00EE6D1B"/>
    <w:rsid w:val="00EE78B2"/>
    <w:rsid w:val="00EF16BB"/>
    <w:rsid w:val="00F021AC"/>
    <w:rsid w:val="00F0231C"/>
    <w:rsid w:val="00F03C07"/>
    <w:rsid w:val="00F1170D"/>
    <w:rsid w:val="00F158FC"/>
    <w:rsid w:val="00F456BF"/>
    <w:rsid w:val="00F46E79"/>
    <w:rsid w:val="00F479F9"/>
    <w:rsid w:val="00F5293B"/>
    <w:rsid w:val="00F70A8D"/>
    <w:rsid w:val="00F826B2"/>
    <w:rsid w:val="00FA4BCD"/>
    <w:rsid w:val="00FB3C9C"/>
    <w:rsid w:val="00FC2954"/>
    <w:rsid w:val="00FC7102"/>
    <w:rsid w:val="00FD51D8"/>
    <w:rsid w:val="00FE0B10"/>
    <w:rsid w:val="00FF1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0715A"/>
  <w15:chartTrackingRefBased/>
  <w15:docId w15:val="{A5796745-70B5-4B85-9A34-FC7E54AA6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A0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7D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7D04"/>
    <w:rPr>
      <w:rFonts w:ascii="Courier New" w:eastAsia="Times New Roman" w:hAnsi="Courier New" w:cs="Courier New"/>
      <w:sz w:val="20"/>
      <w:szCs w:val="20"/>
      <w:lang w:val="en-AU" w:eastAsia="zh-CN"/>
    </w:rPr>
  </w:style>
  <w:style w:type="paragraph" w:styleId="NormalWeb">
    <w:name w:val="Normal (Web)"/>
    <w:basedOn w:val="Normal"/>
    <w:uiPriority w:val="99"/>
    <w:semiHidden/>
    <w:unhideWhenUsed/>
    <w:rsid w:val="00E22D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E22D3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46D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940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12F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74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cure.csse.uwa.edu.au/run/help2002?hl=modification&amp;a=801" TargetMode="External"/><Relationship Id="rId13" Type="http://schemas.openxmlformats.org/officeDocument/2006/relationships/hyperlink" Target="https://secure.csse.uwa.edu.au/run/help2002?p=np&amp;a=1057&amp;all=y2" TargetMode="External"/><Relationship Id="rId18" Type="http://schemas.openxmlformats.org/officeDocument/2006/relationships/hyperlink" Target="https://secure.csse.uwa.edu.au/run/help2002?p=np&amp;a=1397&amp;all=y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ecure.csse.uwa.edu.au/run/help2002?p=np&amp;a=931&amp;all=y2" TargetMode="External"/><Relationship Id="rId12" Type="http://schemas.openxmlformats.org/officeDocument/2006/relationships/hyperlink" Target="https://secure.csse.uwa.edu.au/run/help2002?p=np&amp;a=1069&amp;all=y2" TargetMode="External"/><Relationship Id="rId17" Type="http://schemas.openxmlformats.org/officeDocument/2006/relationships/hyperlink" Target="https://secure.csse.uwa.edu.au/run/help2002?hl=security&amp;a=824" TargetMode="External"/><Relationship Id="rId2" Type="http://schemas.openxmlformats.org/officeDocument/2006/relationships/styles" Target="styles.xml"/><Relationship Id="rId16" Type="http://schemas.openxmlformats.org/officeDocument/2006/relationships/hyperlink" Target="https://secure.csse.uwa.edu.au/run/help2002?p=np&amp;a=828&amp;all=y2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ecure.csse.uwa.edu.au/run/help2002?p=np&amp;a=884&amp;all=y2" TargetMode="External"/><Relationship Id="rId11" Type="http://schemas.openxmlformats.org/officeDocument/2006/relationships/hyperlink" Target="https://secure.csse.uwa.edu.au/run/help2002?p=np&amp;a=1271&amp;all=y14" TargetMode="External"/><Relationship Id="rId5" Type="http://schemas.openxmlformats.org/officeDocument/2006/relationships/hyperlink" Target="https://secure.csse.uwa.edu.au/run/help2002?p=np&amp;a=1707&amp;all=y4" TargetMode="External"/><Relationship Id="rId15" Type="http://schemas.openxmlformats.org/officeDocument/2006/relationships/hyperlink" Target="https://secure.csse.uwa.edu.au/run/help2002?p=np&amp;a=1405&amp;all=y3" TargetMode="External"/><Relationship Id="rId10" Type="http://schemas.openxmlformats.org/officeDocument/2006/relationships/hyperlink" Target="https://secure.csse.uwa.edu.au/run/help2002?p=np&amp;a=1288&amp;all=y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ecure.csse.uwa.edu.au/run/help2002?p=np&amp;a=1342&amp;all=y4" TargetMode="External"/><Relationship Id="rId14" Type="http://schemas.openxmlformats.org/officeDocument/2006/relationships/hyperlink" Target="https://secure.csse.uwa.edu.au/run/help2002?p=np&amp;a=1390&amp;all=y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5</TotalTime>
  <Pages>1</Pages>
  <Words>347</Words>
  <Characters>1978</Characters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9-08T13:21:00Z</dcterms:created>
  <dcterms:modified xsi:type="dcterms:W3CDTF">2019-10-17T23:13:00Z</dcterms:modified>
</cp:coreProperties>
</file>